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B05E6F" w14:textId="77777777" w:rsidR="00BD6244" w:rsidRPr="00BD6244" w:rsidRDefault="00BD6244" w:rsidP="00BD6244">
      <w:pPr>
        <w:pStyle w:val="Heading1"/>
        <w:jc w:val="center"/>
        <w:rPr>
          <w:noProof/>
          <w:lang w:val="bg-BG"/>
        </w:rPr>
      </w:pPr>
      <w:r w:rsidRPr="00BD6244">
        <w:rPr>
          <w:noProof/>
        </w:rPr>
        <w:t>Lab: Unit Testing</w:t>
      </w:r>
    </w:p>
    <w:p w14:paraId="3A23AADB" w14:textId="7B60D5CA" w:rsidR="00BD6244" w:rsidRPr="00BD6244" w:rsidRDefault="00BD6244" w:rsidP="008D152B">
      <w:pPr>
        <w:jc w:val="center"/>
        <w:rPr>
          <w:lang w:val="bg-BG"/>
        </w:rPr>
      </w:pPr>
      <w:r w:rsidRPr="00BD6244">
        <w:t xml:space="preserve">This document defines the </w:t>
      </w:r>
      <w:r w:rsidRPr="00BD6244">
        <w:rPr>
          <w:bCs/>
        </w:rPr>
        <w:t>lab</w:t>
      </w:r>
      <w:r w:rsidRPr="00BD6244">
        <w:t xml:space="preserve"> for </w:t>
      </w:r>
      <w:hyperlink r:id="rId8" w:history="1">
        <w:r w:rsidR="008D152B">
          <w:rPr>
            <w:rStyle w:val="Hyperlink"/>
          </w:rPr>
          <w:t>"Java Advanced</w:t>
        </w:r>
        <w:r w:rsidRPr="00BD6244">
          <w:rPr>
            <w:rStyle w:val="Hyperlink"/>
          </w:rPr>
          <w:t>" course @ Software University</w:t>
        </w:r>
      </w:hyperlink>
      <w:r w:rsidRPr="00BD6244">
        <w:t>.</w:t>
      </w:r>
    </w:p>
    <w:p w14:paraId="055E67EF" w14:textId="77777777" w:rsidR="00BD6244" w:rsidRPr="00BD6244" w:rsidRDefault="00BD6244" w:rsidP="00BD6244">
      <w:pPr>
        <w:pStyle w:val="Heading1"/>
        <w:rPr>
          <w:noProof/>
          <w:lang w:val="bg-BG"/>
        </w:rPr>
      </w:pPr>
      <w:r w:rsidRPr="00BD6244">
        <w:rPr>
          <w:noProof/>
        </w:rPr>
        <w:t>Part I: Unit Testing Basics</w:t>
      </w:r>
    </w:p>
    <w:p w14:paraId="11C5DD2C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Create Maven Project</w:t>
      </w:r>
    </w:p>
    <w:p w14:paraId="6EC28DF0" w14:textId="5BD19D39" w:rsidR="00BD6244" w:rsidRPr="00BD6244" w:rsidRDefault="00BD6244" w:rsidP="00BD6244">
      <w:pPr>
        <w:rPr>
          <w:rStyle w:val="CodeChar"/>
          <w:lang w:val="bg-BG"/>
        </w:rPr>
      </w:pPr>
      <w:r w:rsidRPr="00BD6244">
        <w:rPr>
          <w:noProof/>
        </w:rPr>
        <w:t xml:space="preserve">Maven is build automation tool that takes care of dependencies for your project. Before you can make one, make sure that you enable the plugin in IntelliJ </w:t>
      </w:r>
      <w:r w:rsidRPr="00BD6244">
        <w:rPr>
          <w:rStyle w:val="CodeChar"/>
        </w:rPr>
        <w:t xml:space="preserve">[File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Settings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Plugins </w:t>
      </w:r>
      <w:r w:rsidRPr="00BD6244">
        <w:rPr>
          <w:rStyle w:val="CodeChar"/>
        </w:rPr>
        <w:sym w:font="Wingdings" w:char="F0E0"/>
      </w:r>
      <w:r w:rsidR="008D152B">
        <w:rPr>
          <w:rStyle w:val="CodeChar"/>
        </w:rPr>
        <w:t xml:space="preserve"> Maven</w:t>
      </w:r>
      <w:r w:rsidRPr="00BD6244">
        <w:rPr>
          <w:rStyle w:val="CodeChar"/>
        </w:rPr>
        <w:t>]</w:t>
      </w:r>
    </w:p>
    <w:p w14:paraId="38CC2FCB" w14:textId="75FC044B" w:rsidR="00BD6244" w:rsidRPr="00BD6244" w:rsidRDefault="008D152B" w:rsidP="00BD6244">
      <w:pPr>
        <w:rPr>
          <w:rStyle w:val="CodeChar"/>
          <w:lang w:val="bg-BG"/>
        </w:rPr>
      </w:pPr>
      <w:r w:rsidRPr="008D152B">
        <w:rPr>
          <w:noProof/>
        </w:rPr>
        <w:drawing>
          <wp:inline distT="0" distB="0" distL="0" distR="0" wp14:anchorId="3A0588A5" wp14:editId="104B420C">
            <wp:extent cx="5095846" cy="4000500"/>
            <wp:effectExtent l="19050" t="19050" r="1016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891"/>
                    <a:stretch/>
                  </pic:blipFill>
                  <pic:spPr bwMode="auto">
                    <a:xfrm>
                      <a:off x="0" y="0"/>
                      <a:ext cx="5111557" cy="401283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23F1D" w14:textId="11CFDD2A" w:rsidR="00BD6244" w:rsidRPr="009A7907" w:rsidRDefault="00BD6244" w:rsidP="00BD6244">
      <w:pPr>
        <w:rPr>
          <w:noProof/>
          <w:lang w:val="bg-BG"/>
        </w:rPr>
      </w:pPr>
      <w:r w:rsidRPr="00BD6244">
        <w:rPr>
          <w:noProof/>
        </w:rPr>
        <w:t>Now, you can create a Maven project</w:t>
      </w:r>
      <w:r w:rsidR="009A7907">
        <w:rPr>
          <w:noProof/>
          <w:lang w:val="bg-BG"/>
        </w:rPr>
        <w:t>.</w:t>
      </w:r>
    </w:p>
    <w:p w14:paraId="4A4BF022" w14:textId="21AF7066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lastRenderedPageBreak/>
        <w:drawing>
          <wp:inline distT="0" distB="0" distL="0" distR="0" wp14:anchorId="6277B9A4" wp14:editId="4BEDBCCF">
            <wp:extent cx="5089913" cy="4152900"/>
            <wp:effectExtent l="19050" t="19050" r="15875" b="190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26"/>
                    <a:stretch/>
                  </pic:blipFill>
                  <pic:spPr bwMode="auto">
                    <a:xfrm>
                      <a:off x="0" y="0"/>
                      <a:ext cx="5110776" cy="4169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5A198" w14:textId="601A92F5" w:rsidR="00BD6244" w:rsidRPr="00BD6244" w:rsidRDefault="00BF110E" w:rsidP="008D152B">
      <w:pPr>
        <w:spacing w:before="0" w:after="200"/>
        <w:rPr>
          <w:noProof/>
          <w:lang w:val="bg-BG"/>
        </w:rPr>
      </w:pPr>
      <w:r w:rsidRPr="00BF110E">
        <w:rPr>
          <w:noProof/>
        </w:rPr>
        <w:t>First</w:t>
      </w:r>
      <w:r w:rsidR="009A7907">
        <w:rPr>
          <w:noProof/>
        </w:rPr>
        <w:t>,</w:t>
      </w:r>
      <w:r w:rsidRPr="00BF110E">
        <w:rPr>
          <w:noProof/>
        </w:rPr>
        <w:t xml:space="preserve"> you give a name and location to your project.</w:t>
      </w:r>
      <w:r>
        <w:rPr>
          <w:noProof/>
          <w:lang w:val="bg-BG"/>
        </w:rPr>
        <w:t xml:space="preserve"> </w:t>
      </w:r>
      <w:r w:rsidR="00BD6244" w:rsidRPr="00BD6244">
        <w:rPr>
          <w:noProof/>
        </w:rPr>
        <w:t>Group Id should be separated by dots, Artifact Id should be separated by hyphens</w:t>
      </w:r>
      <w:r w:rsidR="008D152B">
        <w:rPr>
          <w:noProof/>
        </w:rPr>
        <w:t>:</w:t>
      </w:r>
    </w:p>
    <w:p w14:paraId="7154F1B3" w14:textId="1DF29919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drawing>
          <wp:inline distT="0" distB="0" distL="0" distR="0" wp14:anchorId="7EE81CD5" wp14:editId="3DF0CC62">
            <wp:extent cx="5105400" cy="4211036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1886" cy="421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943AE" w14:textId="03D0B069" w:rsidR="00BD6244" w:rsidRPr="00BF110E" w:rsidRDefault="00BD6244" w:rsidP="00BD6244">
      <w:pPr>
        <w:rPr>
          <w:noProof/>
        </w:rPr>
      </w:pPr>
      <w:r w:rsidRPr="00BD6244">
        <w:rPr>
          <w:noProof/>
        </w:rPr>
        <w:t>If everything is ok, you should see the following project structure</w:t>
      </w:r>
      <w:r w:rsidR="00BF110E">
        <w:rPr>
          <w:noProof/>
          <w:lang w:val="bg-BG"/>
        </w:rPr>
        <w:t>:</w:t>
      </w:r>
    </w:p>
    <w:p w14:paraId="5E365A87" w14:textId="7AACEFC5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lastRenderedPageBreak/>
        <w:drawing>
          <wp:inline distT="0" distB="0" distL="0" distR="0" wp14:anchorId="1874BB10" wp14:editId="4C1F3B0C">
            <wp:extent cx="2951697" cy="1504950"/>
            <wp:effectExtent l="19050" t="19050" r="20320" b="190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56476" cy="15073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BD19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opy the files provided and place them in a package inside </w:t>
      </w:r>
      <w:r w:rsidRPr="00BD6244">
        <w:rPr>
          <w:rStyle w:val="CodeChar"/>
        </w:rPr>
        <w:t>src/main/java</w:t>
      </w:r>
      <w:r w:rsidRPr="00BD6244">
        <w:rPr>
          <w:noProof/>
        </w:rPr>
        <w:t xml:space="preserve"> folder</w:t>
      </w:r>
    </w:p>
    <w:p w14:paraId="1FE4AB48" w14:textId="49B81993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drawing>
          <wp:inline distT="0" distB="0" distL="0" distR="0" wp14:anchorId="36B9E5FC" wp14:editId="67EAA6DE">
            <wp:extent cx="2933700" cy="2152015"/>
            <wp:effectExtent l="19050" t="19050" r="19050" b="196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66"/>
                    <a:stretch/>
                  </pic:blipFill>
                  <pic:spPr bwMode="auto">
                    <a:xfrm>
                      <a:off x="0" y="0"/>
                      <a:ext cx="2958910" cy="2170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BB4B0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Test Axe</w:t>
      </w:r>
    </w:p>
    <w:p w14:paraId="649F7B02" w14:textId="021E9ADF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 </w:t>
      </w:r>
      <w:r w:rsidR="009A7907">
        <w:rPr>
          <w:noProof/>
        </w:rPr>
        <w:t xml:space="preserve">the </w:t>
      </w:r>
      <w:r w:rsidRPr="00BD6244">
        <w:rPr>
          <w:rStyle w:val="CodeChar"/>
        </w:rPr>
        <w:t>test/java</w:t>
      </w:r>
      <w:r w:rsidRPr="00BD6244">
        <w:rPr>
          <w:noProof/>
        </w:rPr>
        <w:t xml:space="preserve"> folder, create a package called </w:t>
      </w:r>
      <w:r w:rsidRPr="00BD6244">
        <w:rPr>
          <w:rStyle w:val="CodeChar"/>
        </w:rPr>
        <w:t>rpg_tests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553EE8F9" w14:textId="01FBA71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AxeTests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697C6BD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the following tests:</w:t>
      </w:r>
    </w:p>
    <w:p w14:paraId="65426A67" w14:textId="1F5AE70F" w:rsidR="00BD6244" w:rsidRPr="00BD6244" w:rsidRDefault="00BD6244" w:rsidP="00BD624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>weapon loses durability after each attack</w:t>
      </w:r>
      <w:r w:rsidR="00ED7929">
        <w:rPr>
          <w:noProof/>
        </w:rPr>
        <w:t>;</w:t>
      </w:r>
    </w:p>
    <w:p w14:paraId="3FF8D3F3" w14:textId="0362E067" w:rsidR="00BD6244" w:rsidRPr="00BD6244" w:rsidRDefault="00BD6244" w:rsidP="00BD624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>Test attacking with a broken weapon</w:t>
      </w:r>
      <w:r w:rsidR="00ED7929">
        <w:rPr>
          <w:noProof/>
        </w:rPr>
        <w:t>.</w:t>
      </w:r>
    </w:p>
    <w:p w14:paraId="47E7E5A5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Solution</w:t>
      </w:r>
    </w:p>
    <w:p w14:paraId="2661D903" w14:textId="165EB1FD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the new package </w:t>
      </w:r>
      <w:r w:rsidRPr="00BD6244">
        <w:rPr>
          <w:rStyle w:val="CodeChar"/>
        </w:rPr>
        <w:t>rpg_tests</w:t>
      </w:r>
      <w:r w:rsidRPr="00BD6244">
        <w:rPr>
          <w:noProof/>
          <w:lang w:eastAsia="en-GB"/>
        </w:rPr>
        <w:t xml:space="preserve"> and inside create the class </w:t>
      </w:r>
      <w:r w:rsidRPr="00BD6244">
        <w:rPr>
          <w:rStyle w:val="CodeChar"/>
        </w:rPr>
        <w:t>AxeTests</w:t>
      </w:r>
      <w:r w:rsidR="00ED7929">
        <w:rPr>
          <w:rStyle w:val="CodeChar"/>
        </w:rPr>
        <w:t>:</w:t>
      </w:r>
    </w:p>
    <w:p w14:paraId="12CF1B6A" w14:textId="2F3F5563" w:rsidR="00BD6244" w:rsidRPr="00BD6244" w:rsidRDefault="00DF6F50" w:rsidP="00BD6244">
      <w:pPr>
        <w:rPr>
          <w:noProof/>
          <w:lang w:val="bg-BG" w:eastAsia="en-GB"/>
        </w:rPr>
      </w:pPr>
      <w:r w:rsidRPr="00DF6F50">
        <w:rPr>
          <w:noProof/>
        </w:rPr>
        <w:drawing>
          <wp:inline distT="0" distB="0" distL="0" distR="0" wp14:anchorId="2BBB8DA9" wp14:editId="1AE5494A">
            <wp:extent cx="3028950" cy="2599921"/>
            <wp:effectExtent l="19050" t="19050" r="19050" b="1016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6310" cy="26062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5B6463" w14:textId="2AE808CD" w:rsidR="00BD6244" w:rsidRPr="00BD6244" w:rsidRDefault="00BD6244" w:rsidP="00DF6F50">
      <w:pPr>
        <w:tabs>
          <w:tab w:val="left" w:pos="4140"/>
        </w:tabs>
        <w:rPr>
          <w:noProof/>
          <w:lang w:val="bg-BG"/>
        </w:rPr>
      </w:pPr>
      <w:r w:rsidRPr="00BD6244">
        <w:rPr>
          <w:noProof/>
        </w:rPr>
        <w:lastRenderedPageBreak/>
        <w:t>Inside the class create your first test</w:t>
      </w:r>
      <w:r w:rsidR="00DF6F50">
        <w:rPr>
          <w:noProof/>
        </w:rPr>
        <w:t>:</w:t>
      </w:r>
    </w:p>
    <w:p w14:paraId="0326EA42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368DFA9" wp14:editId="5FCA308C">
            <wp:extent cx="3993753" cy="1933575"/>
            <wp:effectExtent l="19050" t="19050" r="2603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8101" cy="19405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5939D" w14:textId="35C30AD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</w:t>
      </w:r>
      <w:r w:rsidR="00DF6F50">
        <w:rPr>
          <w:noProof/>
        </w:rPr>
        <w:t>:</w:t>
      </w:r>
    </w:p>
    <w:p w14:paraId="162C92E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49778F31" wp14:editId="0ABD1655">
            <wp:extent cx="2600696" cy="59106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46386" cy="601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C8079" w14:textId="101AD4D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Execute tested behaviour</w:t>
      </w:r>
      <w:r w:rsidR="00DF6F50">
        <w:rPr>
          <w:noProof/>
        </w:rPr>
        <w:t>:</w:t>
      </w:r>
    </w:p>
    <w:p w14:paraId="45A9875F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130E71F4" wp14:editId="54F0E7D4">
            <wp:extent cx="2609850" cy="432306"/>
            <wp:effectExtent l="19050" t="19050" r="19050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7366" cy="441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BB2EC4" w14:textId="2C767BC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ssert postconditions</w:t>
      </w:r>
      <w:r w:rsidR="00DF6F50">
        <w:rPr>
          <w:noProof/>
        </w:rPr>
        <w:t>:</w:t>
      </w:r>
    </w:p>
    <w:p w14:paraId="0EFDD439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DBB3C13" wp14:editId="52FC851C">
            <wp:extent cx="4013860" cy="436289"/>
            <wp:effectExtent l="19050" t="19050" r="24765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5521" cy="4473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338F8" w14:textId="2AE20F02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your second test method</w:t>
      </w:r>
      <w:r w:rsidR="00DF6F50">
        <w:rPr>
          <w:noProof/>
        </w:rPr>
        <w:t>:</w:t>
      </w:r>
    </w:p>
    <w:p w14:paraId="713C5639" w14:textId="290B204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C8B65B4" wp14:editId="4AC97EC2">
            <wp:extent cx="4037611" cy="985510"/>
            <wp:effectExtent l="19050" t="19050" r="2032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48159" cy="988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4B5BB" w14:textId="23A9E698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 and test behaviour</w:t>
      </w:r>
      <w:r w:rsidR="00DF6F50">
        <w:rPr>
          <w:noProof/>
        </w:rPr>
        <w:t>:</w:t>
      </w:r>
    </w:p>
    <w:p w14:paraId="3F7C8580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2F10C68C" wp14:editId="47BE6F88">
            <wp:extent cx="4037330" cy="1449705"/>
            <wp:effectExtent l="19050" t="19050" r="20320" b="171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5466" cy="1456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A4CAE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Test Dummy</w:t>
      </w:r>
    </w:p>
    <w:p w14:paraId="36FC6622" w14:textId="1C10A0F8" w:rsidR="00BD6244" w:rsidRPr="00ED7929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DummyTests</w:t>
      </w:r>
      <w:r w:rsidR="00ED7929" w:rsidRPr="00ED7929">
        <w:rPr>
          <w:rStyle w:val="CodeChar"/>
          <w:rFonts w:asciiTheme="minorHAnsi" w:hAnsiTheme="minorHAnsi" w:cstheme="minorHAnsi"/>
          <w:lang w:val="bg-BG"/>
        </w:rPr>
        <w:t>.</w:t>
      </w:r>
    </w:p>
    <w:p w14:paraId="0BE705A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the following tests:</w:t>
      </w:r>
    </w:p>
    <w:p w14:paraId="38D10008" w14:textId="38DBF018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lastRenderedPageBreak/>
        <w:t>Dummy loses health if attacked</w:t>
      </w:r>
      <w:r w:rsidR="00DF6F50">
        <w:rPr>
          <w:noProof/>
        </w:rPr>
        <w:t>.</w:t>
      </w:r>
    </w:p>
    <w:p w14:paraId="44FB125D" w14:textId="47E9DCB1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 xml:space="preserve">Dead Dummy throws </w:t>
      </w:r>
      <w:r w:rsidR="009A7907">
        <w:rPr>
          <w:noProof/>
        </w:rPr>
        <w:t xml:space="preserve">an </w:t>
      </w:r>
      <w:r w:rsidRPr="00BD6244">
        <w:rPr>
          <w:noProof/>
        </w:rPr>
        <w:t>exception if attacked</w:t>
      </w:r>
      <w:r w:rsidR="00DF6F50">
        <w:rPr>
          <w:noProof/>
        </w:rPr>
        <w:t>.</w:t>
      </w:r>
    </w:p>
    <w:p w14:paraId="6EFC635B" w14:textId="371AED6D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ead Dummy can give XP</w:t>
      </w:r>
      <w:r w:rsidR="00DF6F50">
        <w:rPr>
          <w:noProof/>
        </w:rPr>
        <w:t>.</w:t>
      </w:r>
    </w:p>
    <w:p w14:paraId="637C97A3" w14:textId="44DDA0AF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Alive Dummy can't give XP</w:t>
      </w:r>
      <w:r w:rsidR="00DF6F50">
        <w:rPr>
          <w:noProof/>
        </w:rPr>
        <w:t>.</w:t>
      </w:r>
    </w:p>
    <w:p w14:paraId="3DD2328A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43E9A84E" w14:textId="16227D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Follow the logic of the previous problem</w:t>
      </w:r>
      <w:r w:rsidR="00DF6F50">
        <w:rPr>
          <w:noProof/>
        </w:rPr>
        <w:t>.</w:t>
      </w:r>
    </w:p>
    <w:p w14:paraId="75EA9FCF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Refactor Tests</w:t>
      </w:r>
    </w:p>
    <w:p w14:paraId="4501C27B" w14:textId="381407C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Refactor the test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and </w:t>
      </w:r>
      <w:r w:rsidRPr="00BD6244">
        <w:rPr>
          <w:rStyle w:val="CodeChar"/>
        </w:rPr>
        <w:t>Dummy</w:t>
      </w:r>
      <w:r w:rsidRPr="00BD6244">
        <w:rPr>
          <w:noProof/>
        </w:rPr>
        <w:t xml:space="preserve"> classes</w:t>
      </w:r>
      <w:r w:rsidR="00DF6F50">
        <w:rPr>
          <w:noProof/>
        </w:rPr>
        <w:t>.</w:t>
      </w:r>
    </w:p>
    <w:p w14:paraId="6F8ED3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sure that:</w:t>
      </w:r>
    </w:p>
    <w:p w14:paraId="554D4362" w14:textId="7A7A84DB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b/>
          <w:noProof/>
        </w:rPr>
        <w:t>Names</w:t>
      </w:r>
      <w:r w:rsidRPr="00BD6244">
        <w:rPr>
          <w:noProof/>
        </w:rPr>
        <w:t xml:space="preserve"> of test methods are </w:t>
      </w:r>
      <w:r w:rsidRPr="00BD6244">
        <w:rPr>
          <w:b/>
          <w:noProof/>
        </w:rPr>
        <w:t>descriptive</w:t>
      </w:r>
      <w:r w:rsidR="00DF6F50">
        <w:rPr>
          <w:b/>
          <w:noProof/>
        </w:rPr>
        <w:t>.</w:t>
      </w:r>
    </w:p>
    <w:p w14:paraId="101EDDBF" w14:textId="1FE08AFE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ppropriate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assertions</w:t>
      </w:r>
      <w:r w:rsidRPr="00BD6244">
        <w:rPr>
          <w:noProof/>
        </w:rPr>
        <w:t xml:space="preserve"> (assert equals vs assert true)</w:t>
      </w:r>
      <w:r w:rsidR="00DF6F50">
        <w:rPr>
          <w:noProof/>
        </w:rPr>
        <w:t>.</w:t>
      </w:r>
    </w:p>
    <w:p w14:paraId="0B2DA562" w14:textId="526525AC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ssertion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messages</w:t>
      </w:r>
      <w:r w:rsidR="00DF6F50">
        <w:rPr>
          <w:b/>
          <w:noProof/>
        </w:rPr>
        <w:t>.</w:t>
      </w:r>
    </w:p>
    <w:p w14:paraId="712E4E88" w14:textId="2E714D57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are </w:t>
      </w:r>
      <w:r w:rsidRPr="00BD6244">
        <w:rPr>
          <w:b/>
          <w:noProof/>
        </w:rPr>
        <w:t>no magic numbers</w:t>
      </w:r>
      <w:r w:rsidR="00DF6F50">
        <w:rPr>
          <w:b/>
          <w:noProof/>
        </w:rPr>
        <w:t>.</w:t>
      </w:r>
    </w:p>
    <w:p w14:paraId="18879E83" w14:textId="7E8D9DA6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is </w:t>
      </w:r>
      <w:r w:rsidRPr="00BD6244">
        <w:rPr>
          <w:b/>
          <w:noProof/>
        </w:rPr>
        <w:t>no code duplication</w:t>
      </w:r>
      <w:r w:rsidRPr="00BD6244">
        <w:rPr>
          <w:noProof/>
        </w:rPr>
        <w:t xml:space="preserve"> (Don’t Repeat Yourself)</w:t>
      </w:r>
      <w:r w:rsidR="00DF6F50">
        <w:rPr>
          <w:noProof/>
        </w:rPr>
        <w:t>.</w:t>
      </w:r>
    </w:p>
    <w:p w14:paraId="25D8B8AB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063150FD" w14:textId="2DF2BBB9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Extract constants and private field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class</w:t>
      </w:r>
      <w:r w:rsidR="00DF6F50">
        <w:rPr>
          <w:noProof/>
        </w:rPr>
        <w:t>:</w:t>
      </w:r>
    </w:p>
    <w:p w14:paraId="0A37FB31" w14:textId="77777777" w:rsidR="00DF6F50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0B4909F4" wp14:editId="0C0F95EF">
            <wp:extent cx="5162550" cy="158115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581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DF2C4" w14:textId="5DE3789E" w:rsidR="00BD6244" w:rsidRPr="00DF6F50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method that executes </w:t>
      </w:r>
      <w:r w:rsidRPr="00BD6244">
        <w:rPr>
          <w:b/>
          <w:noProof/>
        </w:rPr>
        <w:t>before each test</w:t>
      </w:r>
      <w:r w:rsidR="00DF6F50">
        <w:rPr>
          <w:b/>
          <w:noProof/>
        </w:rPr>
        <w:t>:</w:t>
      </w:r>
    </w:p>
    <w:p w14:paraId="7A2742CF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4CF79F75" wp14:editId="65EB889F">
            <wp:extent cx="3912870" cy="838822"/>
            <wp:effectExtent l="19050" t="19050" r="1143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56989" cy="848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3AF7D5" w14:textId="5CF184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use of constants and private fields, as well as add assertion messages</w:t>
      </w:r>
      <w:r w:rsidR="00DF6F50">
        <w:rPr>
          <w:noProof/>
        </w:rPr>
        <w:t>:</w:t>
      </w:r>
    </w:p>
    <w:p w14:paraId="244291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554DEBDC" wp14:editId="295E2E4A">
            <wp:extent cx="3912920" cy="1746737"/>
            <wp:effectExtent l="19050" t="19050" r="11430" b="254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19996" cy="1749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D1888" w14:textId="3E13488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lastRenderedPageBreak/>
        <w:t xml:space="preserve">Follow the same logic for other test methods and </w:t>
      </w:r>
      <w:r w:rsidRPr="00BD6244">
        <w:rPr>
          <w:rStyle w:val="CodeChar"/>
        </w:rPr>
        <w:t>TestDummy</w:t>
      </w:r>
      <w:r w:rsidRPr="00BD6244">
        <w:rPr>
          <w:noProof/>
        </w:rPr>
        <w:t xml:space="preserve"> class</w:t>
      </w:r>
      <w:r w:rsidR="00DF6F50">
        <w:rPr>
          <w:noProof/>
        </w:rPr>
        <w:t>.</w:t>
      </w:r>
    </w:p>
    <w:p w14:paraId="5F32DFEA" w14:textId="77777777" w:rsidR="00BD6244" w:rsidRPr="00BD6244" w:rsidRDefault="00BD6244" w:rsidP="00BD6244">
      <w:pPr>
        <w:pStyle w:val="Heading1"/>
        <w:rPr>
          <w:noProof/>
          <w:lang w:val="bg-BG"/>
        </w:rPr>
      </w:pPr>
      <w:r w:rsidRPr="00BD6244">
        <w:rPr>
          <w:noProof/>
        </w:rPr>
        <w:t>Part II: Dependencies</w:t>
      </w:r>
    </w:p>
    <w:p w14:paraId="3DC4EAED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Fake Axe and Dummy</w:t>
      </w:r>
    </w:p>
    <w:p w14:paraId="4675548C" w14:textId="3ADAB26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 xml:space="preserve">hero gains XP when </w:t>
      </w:r>
      <w:r w:rsidR="009A7907">
        <w:rPr>
          <w:noProof/>
        </w:rPr>
        <w:t xml:space="preserve">a </w:t>
      </w:r>
      <w:r w:rsidRPr="00BD6244">
        <w:rPr>
          <w:noProof/>
        </w:rPr>
        <w:t>target dies</w:t>
      </w:r>
      <w:r w:rsidR="00DF6F50">
        <w:rPr>
          <w:noProof/>
        </w:rPr>
        <w:t>.</w:t>
      </w:r>
    </w:p>
    <w:p w14:paraId="1E395F85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o do this, you need to: </w:t>
      </w:r>
    </w:p>
    <w:p w14:paraId="1A1230EF" w14:textId="10468A76" w:rsidR="00BD6244" w:rsidRPr="00BD6244" w:rsidRDefault="00BD6244" w:rsidP="00BD624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Make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class </w:t>
      </w:r>
      <w:r w:rsidRPr="00BD6244">
        <w:rPr>
          <w:b/>
          <w:noProof/>
        </w:rPr>
        <w:t>testable</w:t>
      </w:r>
      <w:r w:rsidRPr="00BD6244">
        <w:rPr>
          <w:noProof/>
        </w:rPr>
        <w:t xml:space="preserve"> (use </w:t>
      </w:r>
      <w:r w:rsidRPr="00BD6244">
        <w:rPr>
          <w:b/>
          <w:noProof/>
        </w:rPr>
        <w:t>Dependency Injection</w:t>
      </w:r>
      <w:r w:rsidRPr="00BD6244">
        <w:rPr>
          <w:noProof/>
        </w:rPr>
        <w:t>)</w:t>
      </w:r>
      <w:r w:rsidR="00DF6F50">
        <w:rPr>
          <w:noProof/>
        </w:rPr>
        <w:t>.</w:t>
      </w:r>
    </w:p>
    <w:p w14:paraId="46EBFC78" w14:textId="20F75809" w:rsidR="00BD6244" w:rsidRPr="00BD6244" w:rsidRDefault="00BD6244" w:rsidP="00BD624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roduce </w:t>
      </w:r>
      <w:r w:rsidRPr="00BD6244">
        <w:rPr>
          <w:b/>
          <w:noProof/>
        </w:rPr>
        <w:t>Interfaces</w:t>
      </w:r>
      <w:r w:rsidRPr="00BD6244">
        <w:rPr>
          <w:noProof/>
        </w:rPr>
        <w:t xml:space="preserve"> for Axe and Dummy</w:t>
      </w:r>
      <w:r w:rsidR="00DF6F50">
        <w:rPr>
          <w:noProof/>
        </w:rPr>
        <w:t>:</w:t>
      </w:r>
    </w:p>
    <w:p w14:paraId="6641518C" w14:textId="77777777" w:rsidR="00BD6244" w:rsidRPr="00BD6244" w:rsidRDefault="00BD6244" w:rsidP="00BD6244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Weapon </w:t>
      </w:r>
    </w:p>
    <w:p w14:paraId="72E24C69" w14:textId="77777777" w:rsidR="00BD6244" w:rsidRPr="00BD6244" w:rsidRDefault="00BD6244" w:rsidP="00BD6244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Target </w:t>
      </w:r>
    </w:p>
    <w:p w14:paraId="6E9A4F34" w14:textId="0E493326" w:rsidR="00BD6244" w:rsidRPr="00BD6244" w:rsidRDefault="00BD6244" w:rsidP="00BD6244">
      <w:pPr>
        <w:rPr>
          <w:b/>
          <w:noProof/>
          <w:lang w:val="bg-BG"/>
        </w:rPr>
      </w:pPr>
      <w:r w:rsidRPr="00BD6244">
        <w:rPr>
          <w:noProof/>
        </w:rPr>
        <w:t xml:space="preserve">Create </w:t>
      </w:r>
      <w:r w:rsidR="009A7907">
        <w:rPr>
          <w:noProof/>
        </w:rPr>
        <w:t xml:space="preserve">a </w:t>
      </w:r>
      <w:r w:rsidRPr="00BD6244">
        <w:rPr>
          <w:noProof/>
        </w:rPr>
        <w:t>fake Weapon and fake Dummy for the test</w:t>
      </w:r>
      <w:r w:rsidR="00DF6F50">
        <w:rPr>
          <w:noProof/>
        </w:rPr>
        <w:t>.</w:t>
      </w:r>
    </w:p>
    <w:p w14:paraId="30DD6FDC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3A19090A" w14:textId="0A3E75C9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Weapon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6D7C8E5C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1D229EC8" wp14:editId="4F377C1D">
            <wp:extent cx="2724150" cy="1398270"/>
            <wp:effectExtent l="19050" t="19050" r="19050" b="1143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4610" cy="1408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E556F" w14:textId="240C107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Target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49D06076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22FF30B8" wp14:editId="0224AE74">
            <wp:extent cx="2743200" cy="1456722"/>
            <wp:effectExtent l="19050" t="19050" r="19050" b="101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689" cy="14633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D6244">
        <w:rPr>
          <w:noProof/>
          <w:lang w:eastAsia="en-GB"/>
        </w:rPr>
        <w:t xml:space="preserve"> </w:t>
      </w:r>
    </w:p>
    <w:p w14:paraId="5A11603D" w14:textId="0F951DEE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Implement interfaces </w:t>
      </w:r>
      <w:r w:rsidR="00DF6F50">
        <w:rPr>
          <w:noProof/>
          <w:lang w:eastAsia="en-GB"/>
        </w:rPr>
        <w:t>:</w:t>
      </w:r>
    </w:p>
    <w:p w14:paraId="67A5E80A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27B9AD9F" wp14:editId="6FEDDF13">
            <wp:extent cx="3257550" cy="247080"/>
            <wp:effectExtent l="19050" t="19050" r="19050" b="196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4342" cy="2741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3A657" w14:textId="1AF670DB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Modify implementation methods to </w:t>
      </w:r>
      <w:r w:rsidRPr="00BD6244">
        <w:rPr>
          <w:b/>
          <w:noProof/>
          <w:lang w:eastAsia="en-GB"/>
        </w:rPr>
        <w:t>make use of interfaces</w:t>
      </w:r>
      <w:r w:rsidR="00DF6F50">
        <w:rPr>
          <w:b/>
          <w:noProof/>
          <w:lang w:eastAsia="en-GB"/>
        </w:rPr>
        <w:t>:</w:t>
      </w:r>
    </w:p>
    <w:p w14:paraId="06D1483A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3F310FF1" wp14:editId="1A2F5A87">
            <wp:extent cx="4514850" cy="1344721"/>
            <wp:effectExtent l="19050" t="19050" r="19050" b="2730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58091" cy="135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C8CC6" w14:textId="05AC9EB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lastRenderedPageBreak/>
        <w:t xml:space="preserve">Modify both </w:t>
      </w:r>
      <w:r w:rsidRPr="00BD6244">
        <w:rPr>
          <w:b/>
          <w:noProof/>
          <w:lang w:eastAsia="en-GB"/>
        </w:rPr>
        <w:t>Axe</w:t>
      </w:r>
      <w:r w:rsidRPr="00BD6244">
        <w:rPr>
          <w:noProof/>
          <w:lang w:eastAsia="en-GB"/>
        </w:rPr>
        <w:t xml:space="preserve"> and </w:t>
      </w:r>
      <w:r w:rsidRPr="00BD6244">
        <w:rPr>
          <w:b/>
          <w:noProof/>
          <w:lang w:eastAsia="en-GB"/>
        </w:rPr>
        <w:t>Dummy</w:t>
      </w:r>
      <w:r w:rsidRPr="00BD6244">
        <w:rPr>
          <w:noProof/>
          <w:lang w:eastAsia="en-GB"/>
        </w:rPr>
        <w:t xml:space="preserve"> classes</w:t>
      </w:r>
      <w:r w:rsidR="00ED7929">
        <w:rPr>
          <w:noProof/>
          <w:lang w:eastAsia="en-GB"/>
        </w:rPr>
        <w:t>.</w:t>
      </w:r>
    </w:p>
    <w:p w14:paraId="33414825" w14:textId="393880B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Use </w:t>
      </w:r>
      <w:r w:rsidRPr="00BD6244">
        <w:rPr>
          <w:b/>
          <w:noProof/>
          <w:lang w:eastAsia="en-GB"/>
        </w:rPr>
        <w:t>Dependency Injection</w:t>
      </w:r>
      <w:r w:rsidRPr="00BD6244">
        <w:rPr>
          <w:noProof/>
          <w:lang w:eastAsia="en-GB"/>
        </w:rPr>
        <w:t xml:space="preserve"> for Hero class</w:t>
      </w:r>
      <w:r w:rsidR="00ED7929">
        <w:rPr>
          <w:noProof/>
          <w:lang w:eastAsia="en-GB"/>
        </w:rPr>
        <w:t>:</w:t>
      </w:r>
    </w:p>
    <w:p w14:paraId="6A798077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445B9034" wp14:editId="07B7EA9E">
            <wp:extent cx="3651663" cy="1085460"/>
            <wp:effectExtent l="19050" t="19050" r="25400" b="1968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9682" cy="1087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24AF1" w14:textId="6192D7B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class and test gaining XP functionality by faking Weapon and Target classes</w:t>
      </w:r>
      <w:r w:rsidR="00ED7929">
        <w:rPr>
          <w:noProof/>
        </w:rPr>
        <w:t>:</w:t>
      </w:r>
    </w:p>
    <w:p w14:paraId="5441E71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5B06D11" wp14:editId="4C54EB75">
            <wp:extent cx="5484935" cy="2825780"/>
            <wp:effectExtent l="19050" t="19050" r="20955" b="1270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21265" cy="28444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BAB54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Mocking</w:t>
      </w:r>
    </w:p>
    <w:p w14:paraId="14F8C262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clude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in the project dependencies, then:</w:t>
      </w:r>
    </w:p>
    <w:p w14:paraId="2645EFA9" w14:textId="4234628A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ock fakes from </w:t>
      </w:r>
      <w:r w:rsidR="009A7907">
        <w:rPr>
          <w:noProof/>
        </w:rPr>
        <w:t xml:space="preserve">the </w:t>
      </w:r>
      <w:r w:rsidRPr="00BD6244">
        <w:rPr>
          <w:noProof/>
        </w:rPr>
        <w:t>previous problem</w:t>
      </w:r>
      <w:r w:rsidR="00ED7929">
        <w:rPr>
          <w:noProof/>
        </w:rPr>
        <w:t>.</w:t>
      </w:r>
    </w:p>
    <w:p w14:paraId="6407F9DD" w14:textId="62DA2F54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Implement </w:t>
      </w:r>
      <w:r w:rsidRPr="00BD6244">
        <w:rPr>
          <w:b/>
          <w:noProof/>
        </w:rPr>
        <w:t>Hero Inventory</w:t>
      </w:r>
      <w:r w:rsidRPr="00BD6244">
        <w:rPr>
          <w:noProof/>
        </w:rPr>
        <w:t>, holding unequipped weapons</w:t>
      </w:r>
      <w:r w:rsidR="00ED7929">
        <w:rPr>
          <w:noProof/>
        </w:rPr>
        <w:t>:</w:t>
      </w:r>
    </w:p>
    <w:p w14:paraId="21097A77" w14:textId="77777777" w:rsidR="00BD6244" w:rsidRPr="00BD6244" w:rsidRDefault="00BD6244" w:rsidP="00BD6244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ethod - </w:t>
      </w:r>
      <w:r w:rsidRPr="00BD6244">
        <w:rPr>
          <w:rStyle w:val="CodeChar"/>
        </w:rPr>
        <w:t>Iterable&lt;Weapon&gt; getInventory()</w:t>
      </w:r>
    </w:p>
    <w:p w14:paraId="03ABDF48" w14:textId="74185395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Implement Target giving random weapon</w:t>
      </w:r>
      <w:r w:rsidR="009A7907">
        <w:rPr>
          <w:noProof/>
        </w:rPr>
        <w:t>s</w:t>
      </w:r>
      <w:r w:rsidRPr="00BD6244">
        <w:rPr>
          <w:noProof/>
        </w:rPr>
        <w:t xml:space="preserve"> upon death</w:t>
      </w:r>
      <w:r w:rsidR="00ED7929">
        <w:rPr>
          <w:noProof/>
        </w:rPr>
        <w:t>:</w:t>
      </w:r>
    </w:p>
    <w:p w14:paraId="73A17B89" w14:textId="77777777" w:rsidR="00BD6244" w:rsidRPr="00BD6244" w:rsidRDefault="00BD6244" w:rsidP="00BD6244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field - </w:t>
      </w:r>
      <w:r w:rsidRPr="00BD6244">
        <w:rPr>
          <w:rStyle w:val="CodeChar"/>
        </w:rPr>
        <w:t>private List&lt;Weapon&gt; possibleLoot</w:t>
      </w:r>
    </w:p>
    <w:p w14:paraId="150D2152" w14:textId="2F008DF7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Test Hero killing a target getting loot in his inventory</w:t>
      </w:r>
      <w:r w:rsidR="009A7907">
        <w:rPr>
          <w:noProof/>
          <w:lang w:val="bg-BG"/>
        </w:rPr>
        <w:t>.</w:t>
      </w:r>
      <w:bookmarkStart w:id="0" w:name="_GoBack"/>
      <w:bookmarkEnd w:id="0"/>
    </w:p>
    <w:p w14:paraId="33C405A8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0219C0B9" w14:textId="599F4B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Locate </w:t>
      </w:r>
      <w:r w:rsidRPr="00BD6244">
        <w:rPr>
          <w:rStyle w:val="CodeChar"/>
        </w:rPr>
        <w:t>pom.xml</w:t>
      </w:r>
      <w:r w:rsidR="00ED7929" w:rsidRPr="00ED7929">
        <w:rPr>
          <w:rStyle w:val="CodeChar"/>
          <w:rFonts w:asciiTheme="minorHAnsi" w:hAnsiTheme="minorHAnsi" w:cstheme="minorHAnsi"/>
          <w:b w:val="0"/>
        </w:rPr>
        <w:t>.</w:t>
      </w:r>
    </w:p>
    <w:p w14:paraId="31031FA6" w14:textId="2051114F" w:rsidR="00BD6244" w:rsidRPr="00BD6244" w:rsidRDefault="00ED7929" w:rsidP="00BD6244">
      <w:pPr>
        <w:rPr>
          <w:noProof/>
          <w:lang w:val="bg-BG"/>
        </w:rPr>
      </w:pPr>
      <w:r w:rsidRPr="00ED7929">
        <w:rPr>
          <w:noProof/>
        </w:rPr>
        <w:drawing>
          <wp:inline distT="0" distB="0" distL="0" distR="0" wp14:anchorId="6111D645" wp14:editId="353926C5">
            <wp:extent cx="3492500" cy="1190625"/>
            <wp:effectExtent l="19050" t="19050" r="1270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512" r="845"/>
                    <a:stretch/>
                  </pic:blipFill>
                  <pic:spPr bwMode="auto">
                    <a:xfrm>
                      <a:off x="0" y="0"/>
                      <a:ext cx="3492990" cy="11907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1DDC0" w14:textId="1829FB8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Add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dependency</w:t>
      </w:r>
      <w:r w:rsidR="00ED7929">
        <w:rPr>
          <w:noProof/>
        </w:rPr>
        <w:t>.</w:t>
      </w:r>
    </w:p>
    <w:p w14:paraId="7704F34D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lastRenderedPageBreak/>
        <w:drawing>
          <wp:inline distT="0" distB="0" distL="0" distR="0" wp14:anchorId="3E8F91C2" wp14:editId="1C574E75">
            <wp:extent cx="3533775" cy="2209800"/>
            <wp:effectExtent l="19050" t="19050" r="28575" b="1905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54063" cy="22224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6C809" w14:textId="72C2ED2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Go to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and refactor the code, making use of </w:t>
      </w:r>
      <w:r w:rsidRPr="00BD6244">
        <w:rPr>
          <w:rStyle w:val="CodeChar"/>
        </w:rPr>
        <w:t>Mockito</w:t>
      </w:r>
      <w:r w:rsidR="00ED7929">
        <w:rPr>
          <w:rStyle w:val="CodeChar"/>
        </w:rPr>
        <w:t>:</w:t>
      </w:r>
    </w:p>
    <w:p w14:paraId="7D64CCD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7BCBA4FE" wp14:editId="4F739BDB">
            <wp:extent cx="5629275" cy="2053728"/>
            <wp:effectExtent l="19050" t="19050" r="9525" b="2286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46745" cy="20601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146B6B" w14:textId="7EBAE2E0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*Implement hero inventory and </w:t>
      </w:r>
      <w:r w:rsidRPr="00BD6244">
        <w:rPr>
          <w:b/>
          <w:noProof/>
        </w:rPr>
        <w:t>Target</w:t>
      </w:r>
      <w:r w:rsidRPr="00BD6244">
        <w:rPr>
          <w:noProof/>
        </w:rPr>
        <w:t xml:space="preserve"> dropping loot functionalities</w:t>
      </w:r>
      <w:r w:rsidR="00ED7929">
        <w:rPr>
          <w:noProof/>
        </w:rPr>
        <w:t>.</w:t>
      </w:r>
    </w:p>
    <w:p w14:paraId="592EBD29" w14:textId="2C55025D" w:rsidR="00640502" w:rsidRPr="00EA0BF5" w:rsidRDefault="00BD6244" w:rsidP="00BD6244">
      <w:pPr>
        <w:rPr>
          <w:noProof/>
        </w:rPr>
      </w:pPr>
      <w:r w:rsidRPr="00BD6244">
        <w:rPr>
          <w:noProof/>
        </w:rPr>
        <w:t xml:space="preserve">*Test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getting loot upon killing a </w:t>
      </w:r>
      <w:r w:rsidRPr="00BD6244">
        <w:rPr>
          <w:b/>
          <w:noProof/>
        </w:rPr>
        <w:t>Target</w:t>
      </w:r>
      <w:r w:rsidR="00ED7929">
        <w:rPr>
          <w:b/>
          <w:noProof/>
        </w:rPr>
        <w:t>.</w:t>
      </w:r>
    </w:p>
    <w:sectPr w:rsidR="00640502" w:rsidRPr="00EA0BF5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AF9348" w14:textId="77777777" w:rsidR="00664B1C" w:rsidRDefault="00664B1C" w:rsidP="008068A2">
      <w:pPr>
        <w:spacing w:after="0" w:line="240" w:lineRule="auto"/>
      </w:pPr>
      <w:r>
        <w:separator/>
      </w:r>
    </w:p>
  </w:endnote>
  <w:endnote w:type="continuationSeparator" w:id="0">
    <w:p w14:paraId="1D9B64F0" w14:textId="77777777" w:rsidR="00664B1C" w:rsidRDefault="00664B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88377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F6F50" w:rsidRPr="00DF6F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588377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F6F50" w:rsidRPr="00DF6F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84482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E84482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C36CD" w14:textId="77777777" w:rsidR="00664B1C" w:rsidRDefault="00664B1C" w:rsidP="008068A2">
      <w:pPr>
        <w:spacing w:after="0" w:line="240" w:lineRule="auto"/>
      </w:pPr>
      <w:r>
        <w:separator/>
      </w:r>
    </w:p>
  </w:footnote>
  <w:footnote w:type="continuationSeparator" w:id="0">
    <w:p w14:paraId="727D4F49" w14:textId="77777777" w:rsidR="00664B1C" w:rsidRDefault="00664B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F05F9"/>
    <w:multiLevelType w:val="hybridMultilevel"/>
    <w:tmpl w:val="DB782278"/>
    <w:lvl w:ilvl="0" w:tplc="7C0EB7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38"/>
  </w:num>
  <w:num w:numId="17">
    <w:abstractNumId w:val="26"/>
  </w:num>
  <w:num w:numId="18">
    <w:abstractNumId w:val="42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6"/>
  </w:num>
  <w:num w:numId="26">
    <w:abstractNumId w:val="18"/>
  </w:num>
  <w:num w:numId="27">
    <w:abstractNumId w:val="36"/>
  </w:num>
  <w:num w:numId="28">
    <w:abstractNumId w:val="19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5"/>
  </w:num>
  <w:num w:numId="37">
    <w:abstractNumId w:val="23"/>
  </w:num>
  <w:num w:numId="38">
    <w:abstractNumId w:val="15"/>
  </w:num>
  <w:num w:numId="39">
    <w:abstractNumId w:val="30"/>
  </w:num>
  <w:num w:numId="40">
    <w:abstractNumId w:val="7"/>
  </w:num>
  <w:num w:numId="41">
    <w:abstractNumId w:val="37"/>
  </w:num>
  <w:num w:numId="42">
    <w:abstractNumId w:val="17"/>
  </w:num>
  <w:num w:numId="43">
    <w:abstractNumId w:val="9"/>
  </w:num>
  <w:num w:numId="4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MwNbQ0NzA3tzRQ0lEKTi0uzszPAykwrAUABGg5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B1C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9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52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790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244"/>
    <w:rsid w:val="00BE399E"/>
    <w:rsid w:val="00BF110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97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50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BF5"/>
    <w:rsid w:val="00EA1019"/>
    <w:rsid w:val="00EA3B29"/>
    <w:rsid w:val="00EB7421"/>
    <w:rsid w:val="00EC36F5"/>
    <w:rsid w:val="00EC5A4D"/>
    <w:rsid w:val="00ED0DEA"/>
    <w:rsid w:val="00ED73C4"/>
    <w:rsid w:val="00ED792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softuni.bg/modules/59/java-advanced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3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image" Target="media/image3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20.png"/><Relationship Id="rId40" Type="http://schemas.openxmlformats.org/officeDocument/2006/relationships/image" Target="media/image34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F1C6F5-D350-43F8-8607-4BD0E1DC1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– Practical Training Course @ SoftUni</dc:subject>
  <dc:creator>Software University</dc:creator>
  <cp:keywords>Java; OOP; Unit Testing; Dependency Injection; Mocking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2-04-28T07:56:00Z</dcterms:modified>
  <cp:category>programming;computer programming;software development;web development</cp:category>
</cp:coreProperties>
</file>